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oring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With regard to assisting (primarily graduate) students in their learning process, I maintain an active blog of helpful tips and answered questions. Generally these are related to</w:t>
      </w:r>
      <w:r>
        <w:t xml:space="preserve"> </w:t>
      </w:r>
      <w:hyperlink r:id="rId20">
        <w:r>
          <w:rPr>
            <w:rStyle w:val="InternetLink"/>
          </w:rPr>
          <w:t xml:space="preserve">scientific computing topics</w:t>
        </w:r>
      </w:hyperlink>
      <w:r>
        <w:t xml:space="preserve">. I try to maintain a philosophy where anytime I believe a student’s question will come up again in the future, I write a blog detailing the path forward as opposed to providing an individual answer. This has paid off numerous times where I can simply point the students to a blog post where I’ve already answered their specific or a similar question.</w:t>
      </w:r>
    </w:p>
    <w:bookmarkStart w:id="22" w:name="tbl-students-graduated"/>
    <w:bookmarkStart w:id="21" w:name="T_5c88f"/>
    <w:p>
      <w:pPr>
        <w:pStyle w:val="TableCaption"/>
      </w:pPr>
      <w:r>
        <w:t xml:space="preserve">Table 1: Degrees Conferred to Graduate Students Supervi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Degrees Conferred to Graduate Students Supervis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gyuan Y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Peking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bod Yousefzadeh Taba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 X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S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ma Network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wa Olugbenga Oyed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 G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UT A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 Le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Alamos National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vam Agr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ha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kCog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oud Behzadinas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on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mis Capital</w:t>
            </w:r>
          </w:p>
        </w:tc>
      </w:tr>
    </w:tbl>
    <w:bookmarkEnd w:id="21"/>
    <w:bookmarkEnd w:id="2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hnfoster.pge.utexas.edu/blog/posts/hacka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hnfoster.pge.utexas.edu/blog/posts/hacka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oring Statement</dc:title>
  <dc:creator>John T. Foster</dc:creator>
  <cp:keywords/>
  <dcterms:created xsi:type="dcterms:W3CDTF">2023-07-18T13:20:49Z</dcterms:created>
  <dcterms:modified xsi:type="dcterms:W3CDTF">2023-07-18T1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